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В процессе поискового продвижения сайта можно выбрать один из двух вариантов работы. В первом случае проводится быстрая оптимизация сайта (зачастую с применением «черных» методов) с целью вывода веб-ресурса на высокие места в выдаче. После нескольких недель такой сайт теряет свои позиции и даже может попасть в бан поисковиков. Как правило, этот подход к работе используют новички или «специалисты», которые хотят быстро заработать деньги и скрыться.</w:t>
      </w:r>
      <w:r>
        <w:br w:type="textWrapping"/>
      </w:r>
      <w:r>
        <w:t xml:space="preserve">Во втором случае осуществляется планомерная работа по оптимизации и повышению качества всего сайта. Такое SEO-продвижение направлено на достижение долгосрочных результатов. Веб-ресурс не просто займет высокие позиции в выдаче на несколько дней или недель, но и сможет бороться за топовые места на протяжении длительного времени. Для этого потребуется дальнейшая поддержка сайта и его обновление.</w:t>
      </w:r>
      <w:r>
        <w:br w:type="textWrapping"/>
      </w:r>
      <w:r>
        <w:t xml:space="preserve">Профессиональное поисковое продвижение: 10 важных составляющих</w:t>
      </w:r>
      <w:r>
        <w:br w:type="textWrapping"/>
      </w:r>
      <w:r>
        <w:t xml:space="preserve">Грамотные специалисты выбирают второй вариант работы по продвижению. Этот подход обеспечивает планомерное и стабильное развитие сайта и его вывод на топовые позиции. В результате, на веб-ресурс приходят целевые посетители, и их численность постепенно увеличивается. Сайт заслуживает доверие пользователей и получает высокий поисковый рейтинг, повышается количество читателей и подписчиков, растут продажи и прибыль владельца веб-ресурса. Таким образом, профессиональное продвижение сайта позволяет достичь главных целей, которые стоят перед интернет-проектом.</w:t>
      </w:r>
      <w:r>
        <w:br w:type="textWrapping"/>
      </w:r>
      <w:r>
        <w:t xml:space="preserve">Чтобы сайт постепенно и эффективно развивался, необходимо выполнять несколько важных рекомендаций:</w:t>
      </w:r>
      <w:r>
        <w:br w:type="textWrapping"/>
      </w:r>
      <w:r>
        <w:t xml:space="preserve">1. Изучать требования поисковых систем и анализировать все составляющие сайта на предмет ошибок и нарушений. Необходимо обеспечить соответствие веб-ресурса правилам поисковых систем. Только так можно вывести сайт на высокие позиции.</w:t>
      </w:r>
      <w:r>
        <w:br w:type="textWrapping"/>
      </w:r>
      <w:r>
        <w:t xml:space="preserve">2. Подбирать ключевые слова в соответствии с уровнем их популярности и тематикой сайта. При выборе используется статистика запросов. Важно сформировать правильное семантическое ядро, чтобы на сайт приходили заинтересованные посетители.</w:t>
      </w:r>
      <w:r>
        <w:br w:type="textWrapping"/>
      </w:r>
      <w:r>
        <w:t xml:space="preserve">3. Создавать уникальный и полезный контент, который будет представлять ценность для пользователей. Все тексты, изображения, аудио- и видео-файлы должны быть оптимизированы под ключевые слова. Запросы прописываются в заголовках, мета-тегах, кратких описаниях (сниппетах).</w:t>
      </w:r>
      <w:r>
        <w:br w:type="textWrapping"/>
      </w:r>
      <w:r>
        <w:t xml:space="preserve">4. Выбирать надежный хостинг. От качества хостинга зависит доступность веб-ресурса для поисковых систем и пользователей. Если сайт будет некоторое время недоступен для поисковых роботов и посетителей, он потеряет позиции.</w:t>
      </w:r>
      <w:r>
        <w:br w:type="textWrapping"/>
      </w:r>
      <w:r>
        <w:t xml:space="preserve">5. Анализ сайта: проверять сайт на наличие технических ошибок, препятствующие продвижению. Несуществующие страницы, ошибки, битые ссылки – все это отрицательно влияет на поисковое продвижение. В ходе работе следует регулярно проверять сайт на наличие неисправностей.</w:t>
      </w:r>
      <w:r>
        <w:br w:type="textWrapping"/>
      </w:r>
      <w:r>
        <w:t xml:space="preserve">6. Проверять сайт на вирусы. Необходимо диагностировать веб-ресурс с целью выявления заражений вирусами. Вирусы наносят существенный вред веб-ресурсу и могут парализовать работу сайта на неопределенное время.</w:t>
      </w:r>
      <w:r>
        <w:br w:type="textWrapping"/>
      </w:r>
      <w:r>
        <w:t xml:space="preserve">7. Создать файл robots.txt, проверить доступность страниц сайта и запретить для индексации те разделы, которые требуется скрыть от поисковых роботов.</w:t>
      </w:r>
      <w:r>
        <w:br w:type="textWrapping"/>
      </w:r>
      <w:r>
        <w:t xml:space="preserve">8. Создать файл sitemap – карту сайта. Благодаря наличию карты поисковики смогут быстрее обнаружить все материалы, размещенные на площадке, а также легко индексировать новые статьи.</w:t>
      </w:r>
      <w:r>
        <w:br w:type="textWrapping"/>
      </w:r>
      <w:r>
        <w:t xml:space="preserve">9. Провести внутреннюю перелинковку. Она нужна для грамотного распределения ссылочного веса по страницам и облегчения пути пользователей по сайту.</w:t>
      </w:r>
      <w:r>
        <w:br w:type="textWrapping"/>
      </w:r>
      <w:r>
        <w:t xml:space="preserve">10. Регулярно обновлять контент на сайте. Для повышения рейтинга и удержания позиций в поиске следует позаботиться о публикации новых материалов. Желательно ежедневно добавлять статьи, чтобы поисковые роботы заходили на сайт и отправляли в индекс новые страницы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8a84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